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e5e4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7673575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325e95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8T22:03:27Z</dcterms:created>
  <dcterms:modified xsi:type="dcterms:W3CDTF">2022-01-08T22:03:27Z</dcterms:modified>
</cp:coreProperties>
</file>